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71C9B" w14:textId="4898AC33" w:rsidR="001D72CE" w:rsidRDefault="000C5A37">
      <w:pPr>
        <w:spacing w:after="207"/>
        <w:ind w:left="0" w:firstLine="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BE9A94A" wp14:editId="7096CA75">
            <wp:simplePos x="0" y="0"/>
            <wp:positionH relativeFrom="column">
              <wp:posOffset>-189925</wp:posOffset>
            </wp:positionH>
            <wp:positionV relativeFrom="paragraph">
              <wp:posOffset>272140</wp:posOffset>
            </wp:positionV>
            <wp:extent cx="2499995" cy="681355"/>
            <wp:effectExtent l="0" t="0" r="0" b="4445"/>
            <wp:wrapTight wrapText="bothSides">
              <wp:wrapPolygon edited="0">
                <wp:start x="0" y="0"/>
                <wp:lineTo x="0" y="21137"/>
                <wp:lineTo x="21397" y="21137"/>
                <wp:lineTo x="21397" y="0"/>
                <wp:lineTo x="0" y="0"/>
              </wp:wrapPolygon>
            </wp:wrapTight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995" cy="68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C626B">
        <w:rPr>
          <w:b w:val="0"/>
          <w:sz w:val="22"/>
        </w:rPr>
        <w:t xml:space="preserve"> </w:t>
      </w:r>
      <w:r w:rsidR="000C626B">
        <w:rPr>
          <w:b w:val="0"/>
          <w:sz w:val="22"/>
        </w:rPr>
        <w:tab/>
      </w:r>
      <w:r w:rsidR="000C626B">
        <w:rPr>
          <w:b w:val="0"/>
          <w:sz w:val="20"/>
        </w:rPr>
        <w:t xml:space="preserve"> </w:t>
      </w:r>
    </w:p>
    <w:p w14:paraId="67A77184" w14:textId="2DA907B0" w:rsidR="001D72CE" w:rsidRDefault="000C626B" w:rsidP="007A5F30">
      <w:pPr>
        <w:tabs>
          <w:tab w:val="center" w:pos="1567"/>
          <w:tab w:val="center" w:pos="2928"/>
          <w:tab w:val="center" w:pos="5861"/>
          <w:tab w:val="center" w:pos="7469"/>
          <w:tab w:val="center" w:pos="10685"/>
          <w:tab w:val="right" w:pos="12370"/>
        </w:tabs>
        <w:ind w:left="0" w:firstLine="0"/>
      </w:pPr>
      <w:r>
        <w:rPr>
          <w:b w:val="0"/>
          <w:sz w:val="2"/>
        </w:rPr>
        <w:tab/>
      </w:r>
      <w:r>
        <w:rPr>
          <w:b w:val="0"/>
          <w:sz w:val="2"/>
          <w:vertAlign w:val="subscript"/>
        </w:rPr>
        <w:tab/>
        <w:t xml:space="preserve"> </w:t>
      </w:r>
      <w:r>
        <w:rPr>
          <w:b w:val="0"/>
          <w:sz w:val="2"/>
          <w:vertAlign w:val="subscript"/>
        </w:rPr>
        <w:tab/>
      </w:r>
      <w:r>
        <w:rPr>
          <w:b w:val="0"/>
          <w:sz w:val="20"/>
        </w:rPr>
        <w:t xml:space="preserve"> </w:t>
      </w:r>
      <w:r>
        <w:rPr>
          <w:b w:val="0"/>
          <w:sz w:val="20"/>
        </w:rPr>
        <w:tab/>
        <w:t xml:space="preserve"> </w:t>
      </w:r>
      <w:r>
        <w:rPr>
          <w:b w:val="0"/>
          <w:sz w:val="20"/>
        </w:rPr>
        <w:tab/>
      </w:r>
    </w:p>
    <w:p w14:paraId="1DBAB7A3" w14:textId="77777777" w:rsidR="001D72CE" w:rsidRDefault="000C626B">
      <w:pPr>
        <w:spacing w:after="56"/>
        <w:ind w:left="0" w:firstLine="0"/>
      </w:pPr>
      <w:r>
        <w:rPr>
          <w:b w:val="0"/>
          <w:sz w:val="20"/>
        </w:rPr>
        <w:t xml:space="preserve"> </w:t>
      </w:r>
    </w:p>
    <w:p w14:paraId="1F23A429" w14:textId="0A641C0F" w:rsidR="001D72CE" w:rsidRDefault="000C626B">
      <w:pPr>
        <w:spacing w:after="253"/>
        <w:ind w:left="-5"/>
      </w:pPr>
      <w:r>
        <w:t>Fiscal Year 202</w:t>
      </w:r>
      <w:r w:rsidR="00EC2992">
        <w:t>4</w:t>
      </w:r>
      <w:r>
        <w:t xml:space="preserve"> </w:t>
      </w:r>
    </w:p>
    <w:p w14:paraId="355D785C" w14:textId="77777777" w:rsidR="001D72CE" w:rsidRDefault="000C626B">
      <w:pPr>
        <w:ind w:left="-5"/>
      </w:pPr>
      <w:r>
        <w:t xml:space="preserve">Housing and Community Development </w:t>
      </w:r>
    </w:p>
    <w:p w14:paraId="5DDF357D" w14:textId="2151C7A6" w:rsidR="001D72CE" w:rsidRDefault="000C626B">
      <w:pPr>
        <w:spacing w:after="129"/>
        <w:ind w:left="-5"/>
      </w:pPr>
      <w:r>
        <w:t xml:space="preserve">Budget Request and Appropriations Chart </w:t>
      </w:r>
    </w:p>
    <w:p w14:paraId="4772433C" w14:textId="77777777" w:rsidR="002205DF" w:rsidRPr="00BC03C4" w:rsidRDefault="00552F46" w:rsidP="00BC03C4">
      <w:pPr>
        <w:spacing w:after="129"/>
        <w:ind w:left="-5"/>
        <w:rPr>
          <w:i/>
          <w:iCs/>
          <w:sz w:val="24"/>
          <w:szCs w:val="24"/>
        </w:rPr>
      </w:pPr>
      <w:r w:rsidRPr="009333FC">
        <w:rPr>
          <w:i/>
          <w:iCs/>
          <w:sz w:val="24"/>
          <w:szCs w:val="24"/>
        </w:rPr>
        <w:t xml:space="preserve">Funding listed in </w:t>
      </w:r>
      <w:r w:rsidR="009333FC" w:rsidRPr="009333FC">
        <w:rPr>
          <w:i/>
          <w:iCs/>
          <w:sz w:val="24"/>
          <w:szCs w:val="24"/>
        </w:rPr>
        <w:t xml:space="preserve">the thousands of </w:t>
      </w:r>
      <w:proofErr w:type="gramStart"/>
      <w:r w:rsidR="009333FC" w:rsidRPr="009333FC">
        <w:rPr>
          <w:i/>
          <w:iCs/>
          <w:sz w:val="24"/>
          <w:szCs w:val="24"/>
        </w:rPr>
        <w:t>dollars</w:t>
      </w:r>
      <w:proofErr w:type="gramEnd"/>
    </w:p>
    <w:tbl>
      <w:tblPr>
        <w:tblW w:w="11480" w:type="dxa"/>
        <w:tblInd w:w="890" w:type="dxa"/>
        <w:tblLook w:val="04A0" w:firstRow="1" w:lastRow="0" w:firstColumn="1" w:lastColumn="0" w:noHBand="0" w:noVBand="1"/>
      </w:tblPr>
      <w:tblGrid>
        <w:gridCol w:w="4960"/>
        <w:gridCol w:w="1600"/>
        <w:gridCol w:w="1600"/>
        <w:gridCol w:w="1600"/>
        <w:gridCol w:w="1720"/>
      </w:tblGrid>
      <w:tr w:rsidR="00924152" w:rsidRPr="00924152" w14:paraId="113B23B2" w14:textId="77777777" w:rsidTr="00591A8D">
        <w:trPr>
          <w:trHeight w:val="1140"/>
        </w:trPr>
        <w:tc>
          <w:tcPr>
            <w:tcW w:w="4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24F309A6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Department of Housing and Urban Development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1AC5DC61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FY 23 Hous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33A43C1F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FY 23 Senat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3EA344A8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FY 23 Omnibus</w:t>
            </w:r>
          </w:p>
        </w:tc>
        <w:tc>
          <w:tcPr>
            <w:tcW w:w="1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188DC13E" w14:textId="280F88F9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 xml:space="preserve">FY 24 </w:t>
            </w:r>
            <w:r w:rsidR="006F0B4B">
              <w:rPr>
                <w:rFonts w:eastAsia="Times New Roman"/>
                <w:bCs/>
                <w:sz w:val="22"/>
              </w:rPr>
              <w:t xml:space="preserve">President’s Budget </w:t>
            </w:r>
            <w:r w:rsidRPr="00924152">
              <w:rPr>
                <w:rFonts w:eastAsia="Times New Roman"/>
                <w:bCs/>
                <w:sz w:val="22"/>
              </w:rPr>
              <w:t>Request</w:t>
            </w:r>
          </w:p>
        </w:tc>
      </w:tr>
      <w:tr w:rsidR="00924152" w:rsidRPr="00924152" w14:paraId="2CEFBD2A" w14:textId="77777777" w:rsidTr="00591A8D">
        <w:trPr>
          <w:trHeight w:val="96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4D511AC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Tenant Based Rental Assistance (TBRA) - Housing Choice Vouchers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D13BB31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1,042,93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9011A20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0,181,55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A53F080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7,599,532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13E4526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2,703,000</w:t>
            </w:r>
          </w:p>
        </w:tc>
      </w:tr>
      <w:tr w:rsidR="00924152" w:rsidRPr="00924152" w14:paraId="45662765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438BF7D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(TBRA Voucher Renewals) 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016DFFA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6,18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89B2AD2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6,18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3C6B28C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3,748,42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8BC932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7,840,000</w:t>
            </w:r>
          </w:p>
        </w:tc>
      </w:tr>
      <w:tr w:rsidR="00924152" w:rsidRPr="00924152" w14:paraId="5003874C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B021A91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(Tenant Protection Voucher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AC2147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3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2976FA6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63,93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6A2EE0D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37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3932BC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85,000</w:t>
            </w:r>
          </w:p>
        </w:tc>
      </w:tr>
      <w:tr w:rsidR="00924152" w:rsidRPr="00924152" w14:paraId="5BF1BA98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26A612D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(Veteran Affairs Supportive Housing Voucher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61ECAC6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655D616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8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602E0C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775595B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–</w:t>
            </w:r>
          </w:p>
        </w:tc>
      </w:tr>
      <w:tr w:rsidR="00924152" w:rsidRPr="00924152" w14:paraId="6F43F7AB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3903E72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  (Tribal VASH Voucher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FB8847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4BE960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E8E91B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7,5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E78E70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,000</w:t>
            </w:r>
          </w:p>
        </w:tc>
      </w:tr>
      <w:tr w:rsidR="00924152" w:rsidRPr="00924152" w14:paraId="38888143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D814C31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(Section 811 Mainstream Voucher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454AB0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667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F31DA00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667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684FD26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606,5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6F0A220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686,000</w:t>
            </w:r>
          </w:p>
        </w:tc>
      </w:tr>
      <w:tr w:rsidR="00924152" w:rsidRPr="00924152" w14:paraId="2F7D2E93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7D3C6CC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(Family Mobility Demonstration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27E69A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6A935CB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4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48170B5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–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4CD9FEE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5,000</w:t>
            </w:r>
          </w:p>
        </w:tc>
      </w:tr>
      <w:tr w:rsidR="00924152" w:rsidRPr="00924152" w14:paraId="5A8B2BFF" w14:textId="77777777" w:rsidTr="00591A8D">
        <w:trPr>
          <w:trHeight w:val="59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0709152" w14:textId="12B32764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(New Incremental Housing Choice Voucher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983E16A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1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36B654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A18BFAB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27DAE0D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65,000</w:t>
            </w:r>
          </w:p>
        </w:tc>
      </w:tr>
      <w:tr w:rsidR="00924152" w:rsidRPr="00924152" w14:paraId="5864C79D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823B878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Project-Based Rental Assistance (PBRA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D689D7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4,94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16E088B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4,687,1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54A916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3,937,58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8B87B72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5,504,000</w:t>
            </w:r>
          </w:p>
        </w:tc>
      </w:tr>
      <w:tr w:rsidR="00924152" w:rsidRPr="00924152" w14:paraId="3F24E4C3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D4AADF9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Public Housing Capital Fund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500FE6D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,4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22D74B0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,22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4E25CA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,20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B094EE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,225,000</w:t>
            </w:r>
          </w:p>
        </w:tc>
      </w:tr>
      <w:tr w:rsidR="00924152" w:rsidRPr="00924152" w14:paraId="554AEF59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568D573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Public Housing Operating Fund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1D150A1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,038,5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60EFEA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,038,5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84B9E5D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,109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807260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,133,000</w:t>
            </w:r>
          </w:p>
        </w:tc>
      </w:tr>
      <w:tr w:rsidR="00924152" w:rsidRPr="00924152" w14:paraId="50A96943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6CD1F7F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Family Self-Sufficiency 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63E0FC5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2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5EFE11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E9B182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25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EFB7AF9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25,000</w:t>
            </w:r>
          </w:p>
        </w:tc>
      </w:tr>
      <w:tr w:rsidR="00924152" w:rsidRPr="00924152" w14:paraId="4643446F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E382222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Choice Neighborhoods Initiative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A823052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F847596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79FAD05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5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3BD7520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85,000</w:t>
            </w:r>
          </w:p>
        </w:tc>
      </w:tr>
      <w:tr w:rsidR="00924152" w:rsidRPr="00924152" w14:paraId="0047FA8F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DA54140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Native American Program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7C4EF71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0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922AEED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052,08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29D6AA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02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C11571E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053,000</w:t>
            </w:r>
          </w:p>
        </w:tc>
      </w:tr>
      <w:tr w:rsidR="00924152" w:rsidRPr="00924152" w14:paraId="0DFA2474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463FF90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>(Native American Housing Block Grant - Formula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B501951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772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AE83720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819,08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997CCD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787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F997A6B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820,000</w:t>
            </w:r>
          </w:p>
        </w:tc>
      </w:tr>
      <w:tr w:rsidR="00924152" w:rsidRPr="00924152" w14:paraId="58539664" w14:textId="77777777" w:rsidTr="00591A8D">
        <w:trPr>
          <w:trHeight w:val="54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05537DA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lastRenderedPageBreak/>
              <w:t>(Native American Housing Block Grant - Competitive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04C8B7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390772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838024A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5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7BC92AC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50,000</w:t>
            </w:r>
          </w:p>
        </w:tc>
      </w:tr>
      <w:tr w:rsidR="00924152" w:rsidRPr="00924152" w14:paraId="03F17145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9BD663A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>(Indian CDBG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2078821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7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5FE1149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7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EE9F94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75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10E12BC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75,000</w:t>
            </w:r>
          </w:p>
        </w:tc>
      </w:tr>
      <w:tr w:rsidR="00924152" w:rsidRPr="00924152" w14:paraId="04504C08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09315AB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Housing for Persons with AIDS (HOPWA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5B3246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6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48850BE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6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C8E743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99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00E6BF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05,000</w:t>
            </w:r>
          </w:p>
        </w:tc>
      </w:tr>
      <w:tr w:rsidR="00924152" w:rsidRPr="00924152" w14:paraId="5D06AA82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78180F6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Community Development Block Grant (Formula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E3D1DBB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,3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9AA69E5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,52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9AD63A9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,30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BD532B2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,300,000</w:t>
            </w:r>
          </w:p>
        </w:tc>
      </w:tr>
      <w:tr w:rsidR="00924152" w:rsidRPr="00924152" w14:paraId="396C087D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3C820E1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HOME Investment Partnership Program</w:t>
            </w: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FA247E9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67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FAD65E6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72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A2B017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50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EE52FE9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800,000</w:t>
            </w:r>
          </w:p>
        </w:tc>
      </w:tr>
      <w:tr w:rsidR="00924152" w:rsidRPr="00924152" w14:paraId="25E9F834" w14:textId="77777777" w:rsidTr="00591A8D">
        <w:trPr>
          <w:trHeight w:val="59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08E6D38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Preservation and Reinvestment for Community Enhancement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300AD9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–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C109F85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–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4C4AE1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25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856D30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–</w:t>
            </w:r>
          </w:p>
        </w:tc>
      </w:tr>
      <w:tr w:rsidR="00924152" w:rsidRPr="00924152" w14:paraId="4022035E" w14:textId="77777777" w:rsidTr="00591A8D">
        <w:trPr>
          <w:trHeight w:val="59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BE39BC4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Self-Help Homeownership Opportunity Program (SHOP) Account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5DB5C8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62,5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B78CACE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7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4092A0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62,5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E9E760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60,000</w:t>
            </w:r>
          </w:p>
        </w:tc>
      </w:tr>
      <w:tr w:rsidR="00924152" w:rsidRPr="00924152" w14:paraId="50309823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3E8026A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(SHOP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6B19179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2,5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526974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7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485CA0B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3,5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BA4E6A2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0,000</w:t>
            </w:r>
          </w:p>
        </w:tc>
      </w:tr>
      <w:tr w:rsidR="00924152" w:rsidRPr="00924152" w14:paraId="2512F90B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34954E6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(Section 4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F4AE1C1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6C3A006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3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9DEEA2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2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7C9000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1,000</w:t>
            </w:r>
          </w:p>
        </w:tc>
      </w:tr>
      <w:tr w:rsidR="00924152" w:rsidRPr="00924152" w14:paraId="143A782B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3E8CF12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(Capacity Building in Rural Communitie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55CC89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3884E02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F254DAA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6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521294D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,000</w:t>
            </w:r>
          </w:p>
        </w:tc>
      </w:tr>
      <w:tr w:rsidR="00924152" w:rsidRPr="00924152" w14:paraId="385DC928" w14:textId="77777777" w:rsidTr="00591A8D">
        <w:trPr>
          <w:trHeight w:val="59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220D394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i/>
                <w:iCs/>
                <w:sz w:val="22"/>
              </w:rPr>
            </w:pP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(Rehabilitation for Disabled and Low-Income Veterans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06192F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–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A4F91B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99571EA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54021CE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,000</w:t>
            </w:r>
          </w:p>
        </w:tc>
      </w:tr>
      <w:tr w:rsidR="00924152" w:rsidRPr="00924152" w14:paraId="7827CF7C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0FADDF9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Homeless Assistance Grants (McKinney-Vento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3225626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,60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74FCE9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,54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BB5539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,633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6543951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,749,000</w:t>
            </w:r>
          </w:p>
        </w:tc>
      </w:tr>
      <w:tr w:rsidR="00924152" w:rsidRPr="00924152" w14:paraId="777B6D1F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A4FB9F1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Housing for the Elderly (Section 202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F9D099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2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6870602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033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4FE4E20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075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B07DB7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023,000</w:t>
            </w:r>
          </w:p>
        </w:tc>
      </w:tr>
      <w:tr w:rsidR="00924152" w:rsidRPr="00924152" w14:paraId="4E961339" w14:textId="77777777" w:rsidTr="00591A8D">
        <w:trPr>
          <w:trHeight w:val="625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5163911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Housing for Persons with Disabilities (Section 811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098364A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A678B0C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87,7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14E473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6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30EEC8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56,000</w:t>
            </w:r>
          </w:p>
        </w:tc>
      </w:tr>
      <w:tr w:rsidR="00924152" w:rsidRPr="00924152" w14:paraId="397E76FE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E6C5369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Housing Counseling Assistance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CC8DDF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7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0F7A86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63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803DA7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7,5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6E20FA1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66,000</w:t>
            </w:r>
          </w:p>
        </w:tc>
      </w:tr>
      <w:tr w:rsidR="00924152" w:rsidRPr="00924152" w14:paraId="4418C973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3A7D081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Policy Development and Research (PD&amp;R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7F6C3BA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8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0BF6865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1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A14E2E0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45,4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E5092B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45,000</w:t>
            </w:r>
          </w:p>
        </w:tc>
      </w:tr>
      <w:tr w:rsidR="00924152" w:rsidRPr="00924152" w14:paraId="0C416A3C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5F51440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Fair Housing and Equal Opportunity (FHEO)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6169C11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86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C6DF039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8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0A58F7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86,355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A7D195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90,000</w:t>
            </w:r>
          </w:p>
        </w:tc>
      </w:tr>
      <w:tr w:rsidR="00924152" w:rsidRPr="00924152" w14:paraId="5B824638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495348C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Lead Hazard Control and Healthy Homes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B0DB3E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1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7BB84FA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9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FE93F69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1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232A21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10,000</w:t>
            </w:r>
          </w:p>
        </w:tc>
      </w:tr>
      <w:tr w:rsidR="00924152" w:rsidRPr="00924152" w14:paraId="5E07B4DC" w14:textId="77777777" w:rsidTr="00591A8D">
        <w:trPr>
          <w:trHeight w:val="340"/>
        </w:trPr>
        <w:tc>
          <w:tcPr>
            <w:tcW w:w="4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CCACB5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A77D7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45602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481F0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ADA7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</w:p>
        </w:tc>
      </w:tr>
      <w:tr w:rsidR="006F0B4B" w:rsidRPr="00924152" w14:paraId="4AD13C5D" w14:textId="77777777" w:rsidTr="00591A8D">
        <w:trPr>
          <w:trHeight w:val="880"/>
        </w:trPr>
        <w:tc>
          <w:tcPr>
            <w:tcW w:w="4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68B249EA" w14:textId="77777777" w:rsidR="006F0B4B" w:rsidRPr="00924152" w:rsidRDefault="006F0B4B" w:rsidP="006F0B4B">
            <w:pPr>
              <w:spacing w:line="240" w:lineRule="auto"/>
              <w:ind w:left="0" w:firstLine="0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 xml:space="preserve">Department of Treasury 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1ACA88BA" w14:textId="77777777" w:rsidR="006F0B4B" w:rsidRPr="00924152" w:rsidRDefault="006F0B4B" w:rsidP="006F0B4B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FY 23 Hous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66EBFE91" w14:textId="77777777" w:rsidR="006F0B4B" w:rsidRPr="00924152" w:rsidRDefault="006F0B4B" w:rsidP="006F0B4B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FY 23 Senat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0691E6F5" w14:textId="77777777" w:rsidR="006F0B4B" w:rsidRPr="00924152" w:rsidRDefault="006F0B4B" w:rsidP="006F0B4B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FY 23 Omnibus</w:t>
            </w:r>
          </w:p>
        </w:tc>
        <w:tc>
          <w:tcPr>
            <w:tcW w:w="1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655F629" w14:textId="1A13D84C" w:rsidR="006F0B4B" w:rsidRPr="00924152" w:rsidRDefault="006F0B4B" w:rsidP="006F0B4B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 xml:space="preserve">FY 24 </w:t>
            </w:r>
            <w:r>
              <w:rPr>
                <w:rFonts w:eastAsia="Times New Roman"/>
                <w:bCs/>
                <w:sz w:val="22"/>
              </w:rPr>
              <w:t xml:space="preserve">President’s Budget </w:t>
            </w:r>
            <w:r w:rsidRPr="00924152">
              <w:rPr>
                <w:rFonts w:eastAsia="Times New Roman"/>
                <w:bCs/>
                <w:sz w:val="22"/>
              </w:rPr>
              <w:t>Request</w:t>
            </w:r>
          </w:p>
        </w:tc>
      </w:tr>
      <w:tr w:rsidR="00924152" w:rsidRPr="00924152" w14:paraId="604593E1" w14:textId="77777777" w:rsidTr="00F15252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805A1D6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CDFI Fund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B1E77B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36,42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AE393AE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24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7A538C6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24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87FF77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41,478</w:t>
            </w:r>
          </w:p>
        </w:tc>
      </w:tr>
      <w:tr w:rsidR="00924152" w:rsidRPr="00924152" w14:paraId="7BC41D18" w14:textId="77777777" w:rsidTr="00F15252">
        <w:trPr>
          <w:trHeight w:val="300"/>
        </w:trPr>
        <w:tc>
          <w:tcPr>
            <w:tcW w:w="4960" w:type="dxa"/>
            <w:tcBorders>
              <w:top w:val="single" w:sz="8" w:space="0" w:color="auto"/>
              <w:left w:val="single" w:sz="4" w:space="0" w:color="FFFFFF" w:themeColor="background1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46FE1F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FCDDF" w14:textId="77777777" w:rsidR="00924152" w:rsidRPr="00924152" w:rsidRDefault="00924152" w:rsidP="00924152">
            <w:pPr>
              <w:spacing w:line="240" w:lineRule="auto"/>
              <w:ind w:left="0" w:firstLine="0"/>
              <w:jc w:val="center"/>
              <w:rPr>
                <w:rFonts w:eastAsia="Times New Roman"/>
                <w:b w:val="0"/>
                <w:sz w:val="22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D998FC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CEE580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70CD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</w:p>
        </w:tc>
      </w:tr>
      <w:tr w:rsidR="006F0B4B" w:rsidRPr="00924152" w14:paraId="70C8295E" w14:textId="77777777" w:rsidTr="00591A8D">
        <w:trPr>
          <w:trHeight w:val="853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D9D1A21" w14:textId="77777777" w:rsidR="006F0B4B" w:rsidRPr="00924152" w:rsidRDefault="006F0B4B" w:rsidP="006F0B4B">
            <w:pPr>
              <w:spacing w:line="240" w:lineRule="auto"/>
              <w:ind w:left="0" w:firstLine="0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 xml:space="preserve">Neighborhood Reinvestment Corporation 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7F0039ED" w14:textId="77777777" w:rsidR="006F0B4B" w:rsidRPr="00924152" w:rsidRDefault="006F0B4B" w:rsidP="006F0B4B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FY 23 Hous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46BB466A" w14:textId="77777777" w:rsidR="006F0B4B" w:rsidRPr="00924152" w:rsidRDefault="006F0B4B" w:rsidP="006F0B4B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FY 23 Senat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19891A2A" w14:textId="77777777" w:rsidR="006F0B4B" w:rsidRPr="00924152" w:rsidRDefault="006F0B4B" w:rsidP="006F0B4B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FY 23 Omnibus</w:t>
            </w:r>
          </w:p>
        </w:tc>
        <w:tc>
          <w:tcPr>
            <w:tcW w:w="1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3BBD85F0" w14:textId="16DEC23E" w:rsidR="006F0B4B" w:rsidRPr="00924152" w:rsidRDefault="006F0B4B" w:rsidP="006F0B4B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 xml:space="preserve">FY 24 </w:t>
            </w:r>
            <w:r>
              <w:rPr>
                <w:rFonts w:eastAsia="Times New Roman"/>
                <w:bCs/>
                <w:sz w:val="22"/>
              </w:rPr>
              <w:t xml:space="preserve">President’s Budget </w:t>
            </w:r>
            <w:r w:rsidRPr="00924152">
              <w:rPr>
                <w:rFonts w:eastAsia="Times New Roman"/>
                <w:bCs/>
                <w:sz w:val="22"/>
              </w:rPr>
              <w:t>Request</w:t>
            </w:r>
          </w:p>
        </w:tc>
      </w:tr>
      <w:tr w:rsidR="00924152" w:rsidRPr="00924152" w14:paraId="2A989A11" w14:textId="77777777" w:rsidTr="00E05F22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49E7EB8A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NeighborWorks America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143F8A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8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7A7119D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7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F5B599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7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883651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72,000</w:t>
            </w:r>
          </w:p>
        </w:tc>
      </w:tr>
      <w:tr w:rsidR="00F15252" w:rsidRPr="00924152" w14:paraId="7BE96F69" w14:textId="77777777" w:rsidTr="00E05F22">
        <w:trPr>
          <w:trHeight w:val="380"/>
        </w:trPr>
        <w:tc>
          <w:tcPr>
            <w:tcW w:w="4960" w:type="dxa"/>
            <w:tcBorders>
              <w:top w:val="single" w:sz="8" w:space="0" w:color="auto"/>
              <w:left w:val="single" w:sz="4" w:space="0" w:color="FFFFFF" w:themeColor="background1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5B5372" w14:textId="63671838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D0B04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BC60AF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D5F74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D7475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b w:val="0"/>
                <w:color w:val="auto"/>
                <w:sz w:val="20"/>
                <w:szCs w:val="20"/>
              </w:rPr>
            </w:pPr>
          </w:p>
        </w:tc>
      </w:tr>
      <w:tr w:rsidR="00F15252" w:rsidRPr="00924152" w14:paraId="4FB2F793" w14:textId="77777777" w:rsidTr="00E05F22">
        <w:trPr>
          <w:trHeight w:val="853"/>
        </w:trPr>
        <w:tc>
          <w:tcPr>
            <w:tcW w:w="4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45641737" w14:textId="77777777" w:rsidR="006F0B4B" w:rsidRPr="00924152" w:rsidRDefault="006F0B4B" w:rsidP="006F0B4B">
            <w:pPr>
              <w:spacing w:line="240" w:lineRule="auto"/>
              <w:ind w:left="0" w:firstLine="0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lastRenderedPageBreak/>
              <w:t xml:space="preserve">Department of Agriculture, Rural Housing Service 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DD7EE"/>
            <w:vAlign w:val="center"/>
            <w:hideMark/>
          </w:tcPr>
          <w:p w14:paraId="2BDB6D6D" w14:textId="77777777" w:rsidR="006F0B4B" w:rsidRPr="00924152" w:rsidRDefault="006F0B4B" w:rsidP="006F0B4B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FY 23 Hous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1C01BD46" w14:textId="77777777" w:rsidR="006F0B4B" w:rsidRPr="00924152" w:rsidRDefault="006F0B4B" w:rsidP="006F0B4B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FY 23 Senate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09C6F5A2" w14:textId="77777777" w:rsidR="006F0B4B" w:rsidRPr="00924152" w:rsidRDefault="006F0B4B" w:rsidP="006F0B4B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>FY 23 Omnibus</w:t>
            </w:r>
          </w:p>
        </w:tc>
        <w:tc>
          <w:tcPr>
            <w:tcW w:w="1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30C9FB1B" w14:textId="3EB73171" w:rsidR="006F0B4B" w:rsidRPr="00924152" w:rsidRDefault="006F0B4B" w:rsidP="006F0B4B">
            <w:pPr>
              <w:spacing w:line="240" w:lineRule="auto"/>
              <w:ind w:left="0" w:firstLine="0"/>
              <w:jc w:val="center"/>
              <w:rPr>
                <w:rFonts w:eastAsia="Times New Roman"/>
                <w:bCs/>
                <w:sz w:val="22"/>
              </w:rPr>
            </w:pPr>
            <w:r w:rsidRPr="00924152">
              <w:rPr>
                <w:rFonts w:eastAsia="Times New Roman"/>
                <w:bCs/>
                <w:sz w:val="22"/>
              </w:rPr>
              <w:t xml:space="preserve">FY 24 </w:t>
            </w:r>
            <w:r>
              <w:rPr>
                <w:rFonts w:eastAsia="Times New Roman"/>
                <w:bCs/>
                <w:sz w:val="22"/>
              </w:rPr>
              <w:t xml:space="preserve">President’s Budget </w:t>
            </w:r>
            <w:r w:rsidRPr="00924152">
              <w:rPr>
                <w:rFonts w:eastAsia="Times New Roman"/>
                <w:bCs/>
                <w:sz w:val="22"/>
              </w:rPr>
              <w:t>Request</w:t>
            </w:r>
          </w:p>
        </w:tc>
      </w:tr>
      <w:tr w:rsidR="00924152" w:rsidRPr="00924152" w14:paraId="6BE1B086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1FD0A828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502 Single Family Direct Loan 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2CFD3A2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5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9F6C42C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5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AD0890D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25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D2692FD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500,000</w:t>
            </w:r>
          </w:p>
        </w:tc>
      </w:tr>
      <w:tr w:rsidR="00924152" w:rsidRPr="00924152" w14:paraId="12A1DC0F" w14:textId="77777777" w:rsidTr="00591A8D">
        <w:trPr>
          <w:trHeight w:val="635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4C3E02DC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502 Single Family Unsubsidized Loan Guarantees 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2008745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0,0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9521145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0,0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C6D6E8C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0,00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D36993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0,000,000</w:t>
            </w:r>
          </w:p>
        </w:tc>
      </w:tr>
      <w:tr w:rsidR="00924152" w:rsidRPr="00924152" w14:paraId="5658A3E1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6683DA94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504 Very Low-Income Repair Loans 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B654345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6D2904D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6F6928A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8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C60BDA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0,000</w:t>
            </w:r>
          </w:p>
        </w:tc>
      </w:tr>
      <w:tr w:rsidR="00924152" w:rsidRPr="00924152" w14:paraId="17AA8F4B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193E474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514 Farm Labor Housing Loans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1AFF754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6B02C68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5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FA451EB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2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DE790CA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0,000</w:t>
            </w:r>
          </w:p>
        </w:tc>
      </w:tr>
      <w:tr w:rsidR="00924152" w:rsidRPr="00924152" w14:paraId="71247711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0547F808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515 Rental Housing Direct Loans 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502FED5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EF7067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5C11D29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7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C88A4BC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70,000</w:t>
            </w:r>
          </w:p>
        </w:tc>
      </w:tr>
      <w:tr w:rsidR="00924152" w:rsidRPr="00924152" w14:paraId="7923EC1D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1EF8BEEA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21 Rental Assistance</w:t>
            </w: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7C0D4AC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493,92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BABB721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487,92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59D555E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487,926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FE0AB99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1,650,000</w:t>
            </w:r>
          </w:p>
        </w:tc>
      </w:tr>
      <w:tr w:rsidR="00924152" w:rsidRPr="00924152" w14:paraId="0C5F538D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72260513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523 Mutual and Self-Help Housing Grants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79DA38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2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3596AAF0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2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0288490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2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D727E2C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0,000</w:t>
            </w:r>
          </w:p>
        </w:tc>
      </w:tr>
      <w:tr w:rsidR="00924152" w:rsidRPr="00924152" w14:paraId="49288D34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4014FB79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538 Guaranteed Multifamily Housing Loans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000341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2DB15B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0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9DE0D7D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00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6B8588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00,000</w:t>
            </w:r>
          </w:p>
        </w:tc>
      </w:tr>
      <w:tr w:rsidR="00924152" w:rsidRPr="00924152" w14:paraId="3297E346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33BDE825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 xml:space="preserve">542 Rural Housing Vouchers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77FAEA2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3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85B3281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50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DAD346F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–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8C181A7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–</w:t>
            </w:r>
          </w:p>
        </w:tc>
      </w:tr>
      <w:tr w:rsidR="00924152" w:rsidRPr="00924152" w14:paraId="0C68BAB2" w14:textId="77777777" w:rsidTr="00591A8D">
        <w:trPr>
          <w:trHeight w:val="300"/>
        </w:trPr>
        <w:tc>
          <w:tcPr>
            <w:tcW w:w="4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07F6B4CC" w14:textId="77777777" w:rsidR="00924152" w:rsidRPr="00924152" w:rsidRDefault="00924152" w:rsidP="00924152">
            <w:pPr>
              <w:spacing w:line="240" w:lineRule="auto"/>
              <w:ind w:left="0" w:firstLine="0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Rural Housing Assistance Grants</w:t>
            </w:r>
            <w:r w:rsidRPr="00924152">
              <w:rPr>
                <w:rFonts w:eastAsia="Times New Roman"/>
                <w:b w:val="0"/>
                <w:i/>
                <w:iCs/>
                <w:sz w:val="22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E82AAB6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5DBCF3A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8,0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CA9A602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48,000</w:t>
            </w:r>
          </w:p>
        </w:tc>
        <w:tc>
          <w:tcPr>
            <w:tcW w:w="17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3526E93" w14:textId="77777777" w:rsidR="00924152" w:rsidRPr="00924152" w:rsidRDefault="00924152" w:rsidP="00924152">
            <w:pPr>
              <w:spacing w:line="240" w:lineRule="auto"/>
              <w:ind w:left="0" w:firstLine="0"/>
              <w:jc w:val="right"/>
              <w:rPr>
                <w:rFonts w:eastAsia="Times New Roman"/>
                <w:b w:val="0"/>
                <w:sz w:val="22"/>
              </w:rPr>
            </w:pPr>
            <w:r w:rsidRPr="00924152">
              <w:rPr>
                <w:rFonts w:eastAsia="Times New Roman"/>
                <w:b w:val="0"/>
                <w:sz w:val="22"/>
              </w:rPr>
              <w:t>70,000</w:t>
            </w:r>
          </w:p>
        </w:tc>
      </w:tr>
    </w:tbl>
    <w:p w14:paraId="5713F4F8" w14:textId="6C2D67C6" w:rsidR="001D72CE" w:rsidRDefault="001D72CE">
      <w:pPr>
        <w:ind w:left="0" w:firstLine="0"/>
        <w:jc w:val="both"/>
      </w:pPr>
    </w:p>
    <w:sectPr w:rsidR="001D72CE">
      <w:pgSz w:w="15840" w:h="12240" w:orient="landscape"/>
      <w:pgMar w:top="726" w:right="2750" w:bottom="771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srQwNDc3MDQ2MTJQ0lEKTi0uzszPAykwqwUAXYXUNiwAAAA="/>
  </w:docVars>
  <w:rsids>
    <w:rsidRoot w:val="001D72CE"/>
    <w:rsid w:val="000C5A37"/>
    <w:rsid w:val="000C626B"/>
    <w:rsid w:val="00153C1B"/>
    <w:rsid w:val="001B2C2F"/>
    <w:rsid w:val="001D72CE"/>
    <w:rsid w:val="002205DF"/>
    <w:rsid w:val="00293D4C"/>
    <w:rsid w:val="002A225B"/>
    <w:rsid w:val="00335DB9"/>
    <w:rsid w:val="00341E09"/>
    <w:rsid w:val="004069F2"/>
    <w:rsid w:val="00457965"/>
    <w:rsid w:val="00460BB5"/>
    <w:rsid w:val="00460C75"/>
    <w:rsid w:val="004C00B0"/>
    <w:rsid w:val="004D4312"/>
    <w:rsid w:val="00552F46"/>
    <w:rsid w:val="00561A76"/>
    <w:rsid w:val="005825B3"/>
    <w:rsid w:val="00591A8D"/>
    <w:rsid w:val="00630AAD"/>
    <w:rsid w:val="00665395"/>
    <w:rsid w:val="006B016E"/>
    <w:rsid w:val="006F0B4B"/>
    <w:rsid w:val="00791BEC"/>
    <w:rsid w:val="007A5F30"/>
    <w:rsid w:val="007C2CB8"/>
    <w:rsid w:val="00842C6F"/>
    <w:rsid w:val="00851162"/>
    <w:rsid w:val="008850F2"/>
    <w:rsid w:val="008A236D"/>
    <w:rsid w:val="00924152"/>
    <w:rsid w:val="009333FC"/>
    <w:rsid w:val="0095719C"/>
    <w:rsid w:val="009714E9"/>
    <w:rsid w:val="00975750"/>
    <w:rsid w:val="00983162"/>
    <w:rsid w:val="009C60C2"/>
    <w:rsid w:val="00A513B8"/>
    <w:rsid w:val="00A96855"/>
    <w:rsid w:val="00B12CCB"/>
    <w:rsid w:val="00B7292C"/>
    <w:rsid w:val="00BC03C4"/>
    <w:rsid w:val="00BD1897"/>
    <w:rsid w:val="00BE710F"/>
    <w:rsid w:val="00BF238C"/>
    <w:rsid w:val="00C15BAD"/>
    <w:rsid w:val="00C64812"/>
    <w:rsid w:val="00C97118"/>
    <w:rsid w:val="00CC1A7F"/>
    <w:rsid w:val="00D0388A"/>
    <w:rsid w:val="00D85237"/>
    <w:rsid w:val="00DA1CA8"/>
    <w:rsid w:val="00E05F22"/>
    <w:rsid w:val="00E32913"/>
    <w:rsid w:val="00E42B4A"/>
    <w:rsid w:val="00E708A3"/>
    <w:rsid w:val="00E7301A"/>
    <w:rsid w:val="00EC2992"/>
    <w:rsid w:val="00F03047"/>
    <w:rsid w:val="00F15252"/>
    <w:rsid w:val="00F51677"/>
    <w:rsid w:val="00F86206"/>
    <w:rsid w:val="00FD25C9"/>
    <w:rsid w:val="00FE168F"/>
    <w:rsid w:val="00FF6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3D440"/>
  <w15:docId w15:val="{7DB9DB46-909C-4EC0-A87A-F28930A11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750"/>
    <w:pPr>
      <w:spacing w:after="0"/>
      <w:ind w:left="10" w:hanging="10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E708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08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08A3"/>
    <w:rPr>
      <w:rFonts w:ascii="Calibri" w:eastAsia="Calibri" w:hAnsi="Calibri" w:cs="Calibri"/>
      <w:b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08A3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08A3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2C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2C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2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37883-6993-43FC-8859-3763D7820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557</Words>
  <Characters>318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chof, Clay</dc:creator>
  <cp:keywords/>
  <cp:lastModifiedBy>Xavier Arriaga</cp:lastModifiedBy>
  <cp:revision>12</cp:revision>
  <dcterms:created xsi:type="dcterms:W3CDTF">2023-03-15T01:15:00Z</dcterms:created>
  <dcterms:modified xsi:type="dcterms:W3CDTF">2023-03-16T19:00:00Z</dcterms:modified>
</cp:coreProperties>
</file>